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A4E1BE" w14:textId="77777777" w:rsidR="00514A54" w:rsidRPr="00DE6FDA" w:rsidRDefault="00514A54" w:rsidP="001A6595">
      <w:pPr>
        <w:jc w:val="right"/>
        <w:rPr>
          <w:rFonts w:ascii="Viner Hand ITC" w:hAnsi="Viner Hand ITC" w:cs="Times New Roman"/>
          <w:sz w:val="80"/>
          <w:szCs w:val="80"/>
          <w:lang w:val="en-US"/>
        </w:rPr>
      </w:pPr>
    </w:p>
    <w:p w14:paraId="3AAEE2BD" w14:textId="34CF6B43" w:rsidR="001A6595" w:rsidRPr="00646AC0" w:rsidRDefault="00646AC0" w:rsidP="001A6595">
      <w:pPr>
        <w:jc w:val="right"/>
        <w:rPr>
          <w:rFonts w:ascii="Dubai Light" w:eastAsia="Microsoft YaHei Light" w:hAnsi="Dubai Light" w:cs="Dubai Light"/>
          <w:sz w:val="144"/>
          <w:szCs w:val="144"/>
          <w:lang w:val="en-US"/>
        </w:rPr>
      </w:pPr>
      <w:r w:rsidRPr="00646AC0">
        <w:rPr>
          <w:rFonts w:ascii="Dubai Light" w:eastAsia="Microsoft YaHei Light" w:hAnsi="Dubai Light" w:cs="Dubai Light" w:hint="cs"/>
          <w:sz w:val="144"/>
          <w:szCs w:val="144"/>
          <w:lang w:val="en-US"/>
        </w:rPr>
        <w:t>Let.Me.Out.</w:t>
      </w:r>
    </w:p>
    <w:p w14:paraId="627BDD0B" w14:textId="47751E79" w:rsidR="001A6595" w:rsidRPr="00646AC0" w:rsidRDefault="001A6595" w:rsidP="001A6595">
      <w:pPr>
        <w:jc w:val="right"/>
        <w:rPr>
          <w:rFonts w:ascii="Dubai Light" w:eastAsia="Microsoft YaHei Light" w:hAnsi="Dubai Light" w:cs="Dubai Light"/>
          <w:sz w:val="120"/>
          <w:szCs w:val="120"/>
          <w:lang w:val="en-US"/>
        </w:rPr>
      </w:pPr>
    </w:p>
    <w:p w14:paraId="731EE9BC" w14:textId="77777777" w:rsidR="00514A54" w:rsidRPr="00646AC0" w:rsidRDefault="00514A54" w:rsidP="001A6595">
      <w:pPr>
        <w:jc w:val="right"/>
        <w:rPr>
          <w:rFonts w:ascii="Dubai Light" w:eastAsia="Microsoft YaHei Light" w:hAnsi="Dubai Light" w:cs="Dubai Light"/>
          <w:sz w:val="120"/>
          <w:szCs w:val="120"/>
          <w:lang w:val="en-US"/>
        </w:rPr>
      </w:pPr>
    </w:p>
    <w:p w14:paraId="22234A75" w14:textId="77777777" w:rsidR="00514A54" w:rsidRPr="00646AC0" w:rsidRDefault="00514A54" w:rsidP="001A6595">
      <w:pPr>
        <w:jc w:val="right"/>
        <w:rPr>
          <w:rFonts w:ascii="Dubai Light" w:eastAsia="Microsoft YaHei Light" w:hAnsi="Dubai Light" w:cs="Dubai Light"/>
          <w:sz w:val="64"/>
          <w:szCs w:val="64"/>
          <w:lang w:val="en-US"/>
        </w:rPr>
      </w:pPr>
    </w:p>
    <w:p w14:paraId="0737A029" w14:textId="03F9D314" w:rsidR="008438F1" w:rsidRPr="00646AC0" w:rsidRDefault="008438F1" w:rsidP="001A6595">
      <w:pPr>
        <w:jc w:val="right"/>
        <w:rPr>
          <w:rFonts w:ascii="Dubai Light" w:eastAsia="Microsoft YaHei Light" w:hAnsi="Dubai Light" w:cs="Dubai Light"/>
          <w:sz w:val="64"/>
          <w:szCs w:val="64"/>
          <w:lang w:val="en-US"/>
        </w:rPr>
      </w:pPr>
      <w:r w:rsidRPr="00646AC0">
        <w:rPr>
          <w:rFonts w:ascii="Dubai Light" w:eastAsia="Microsoft YaHei Light" w:hAnsi="Dubai Light" w:cs="Dubai Light" w:hint="cs"/>
          <w:sz w:val="64"/>
          <w:szCs w:val="64"/>
          <w:lang w:val="en-US"/>
        </w:rPr>
        <w:t>by</w:t>
      </w:r>
    </w:p>
    <w:p w14:paraId="5920A290" w14:textId="6BCB8FD9" w:rsidR="008438F1" w:rsidRPr="00646AC0" w:rsidRDefault="008438F1" w:rsidP="001A6595">
      <w:pPr>
        <w:jc w:val="right"/>
        <w:rPr>
          <w:rFonts w:ascii="Dubai Light" w:eastAsia="Microsoft YaHei Light" w:hAnsi="Dubai Light" w:cs="Dubai Light"/>
          <w:sz w:val="64"/>
          <w:szCs w:val="64"/>
          <w:lang w:val="en-US"/>
        </w:rPr>
      </w:pPr>
      <w:r w:rsidRPr="00646AC0">
        <w:rPr>
          <w:rFonts w:ascii="Dubai Light" w:eastAsia="Microsoft YaHei Light" w:hAnsi="Dubai Light" w:cs="Dubai Light" w:hint="cs"/>
          <w:sz w:val="64"/>
          <w:szCs w:val="64"/>
          <w:lang w:val="en-US"/>
        </w:rPr>
        <w:t>L</w:t>
      </w:r>
      <w:r w:rsidR="004D2791" w:rsidRPr="00646AC0">
        <w:rPr>
          <w:rFonts w:ascii="Dubai Light" w:eastAsia="Microsoft YaHei Light" w:hAnsi="Dubai Light" w:cs="Dubai Light" w:hint="cs"/>
          <w:sz w:val="64"/>
          <w:szCs w:val="64"/>
          <w:lang w:val="en-US"/>
        </w:rPr>
        <w:t>iang-Hao</w:t>
      </w:r>
      <w:r w:rsidRPr="00646AC0">
        <w:rPr>
          <w:rFonts w:ascii="Dubai Light" w:eastAsia="Microsoft YaHei Light" w:hAnsi="Dubai Light" w:cs="Dubai Light" w:hint="cs"/>
          <w:sz w:val="64"/>
          <w:szCs w:val="64"/>
          <w:lang w:val="en-US"/>
        </w:rPr>
        <w:t xml:space="preserve"> Kwan</w:t>
      </w:r>
    </w:p>
    <w:p w14:paraId="761F185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5EBB0BB0" w14:textId="77777777" w:rsidR="00E87060" w:rsidRDefault="00E87060" w:rsidP="001A6595">
      <w:pPr>
        <w:rPr>
          <w:rFonts w:ascii="Centaur" w:hAnsi="Centaur" w:cs="Times New Roman"/>
          <w:sz w:val="60"/>
          <w:szCs w:val="60"/>
          <w:lang w:val="en-US"/>
        </w:rPr>
      </w:pPr>
    </w:p>
    <w:p w14:paraId="4D5471E6" w14:textId="4535FB60" w:rsidR="009308CE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Title of work:</w:t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691F51">
        <w:rPr>
          <w:rFonts w:ascii="Centaur" w:hAnsi="Centaur" w:cs="Times New Roman"/>
          <w:sz w:val="40"/>
          <w:szCs w:val="40"/>
          <w:lang w:val="en-US"/>
        </w:rPr>
        <w:tab/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646AC0">
        <w:rPr>
          <w:rFonts w:ascii="Centaur" w:hAnsi="Centaur" w:cs="Times New Roman"/>
          <w:sz w:val="40"/>
          <w:szCs w:val="40"/>
          <w:lang w:val="en-US"/>
        </w:rPr>
        <w:t>Let.Me.Out.</w:t>
      </w:r>
    </w:p>
    <w:p w14:paraId="3F017BC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0207BF2" w14:textId="4D8D6A5B" w:rsidR="001A6595" w:rsidRPr="00514A54" w:rsidRDefault="001A6595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Instrumentation:</w:t>
      </w:r>
      <w:r w:rsidR="00691F51">
        <w:rPr>
          <w:rFonts w:ascii="Centaur" w:hAnsi="Centaur" w:cs="Times New Roman"/>
          <w:sz w:val="40"/>
          <w:szCs w:val="40"/>
          <w:lang w:val="en-US"/>
        </w:rPr>
        <w:tab/>
      </w:r>
      <w:r w:rsidR="009308CE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646AC0">
        <w:rPr>
          <w:rFonts w:ascii="Centaur" w:hAnsi="Centaur" w:cs="Times New Roman"/>
          <w:sz w:val="40"/>
          <w:szCs w:val="40"/>
          <w:lang w:val="en-US"/>
        </w:rPr>
        <w:t>Accordion, Tape (pre-recorded)</w:t>
      </w:r>
    </w:p>
    <w:p w14:paraId="37A8177B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6FE5C7EA" w14:textId="3EE76013" w:rsidR="009308CE" w:rsidRPr="00514A54" w:rsidRDefault="009308CE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Duration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="00646AC0">
        <w:rPr>
          <w:rFonts w:ascii="Centaur" w:hAnsi="Centaur" w:cs="Times New Roman"/>
          <w:sz w:val="40"/>
          <w:szCs w:val="40"/>
          <w:lang w:val="en-US"/>
        </w:rPr>
        <w:t>4.20</w:t>
      </w:r>
      <w:r w:rsidR="00E87060" w:rsidRPr="00514A54">
        <w:rPr>
          <w:rFonts w:ascii="Centaur" w:hAnsi="Centaur" w:cs="Times New Roman"/>
          <w:sz w:val="40"/>
          <w:szCs w:val="40"/>
          <w:lang w:val="en-US"/>
        </w:rPr>
        <w:t xml:space="preserve"> mins</w:t>
      </w:r>
    </w:p>
    <w:p w14:paraId="0D17F4E4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p w14:paraId="1A022157" w14:textId="095144A0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  <w:r w:rsidRPr="00514A54">
        <w:rPr>
          <w:rFonts w:ascii="Centaur" w:hAnsi="Centaur" w:cs="Times New Roman"/>
          <w:sz w:val="40"/>
          <w:szCs w:val="40"/>
          <w:lang w:val="en-US"/>
        </w:rPr>
        <w:t>Year composed:</w:t>
      </w:r>
      <w:r w:rsidRPr="00514A54">
        <w:rPr>
          <w:rFonts w:ascii="Centaur" w:hAnsi="Centaur" w:cs="Times New Roman"/>
          <w:sz w:val="40"/>
          <w:szCs w:val="40"/>
          <w:lang w:val="en-US"/>
        </w:rPr>
        <w:tab/>
      </w:r>
      <w:r w:rsidRPr="00514A54">
        <w:rPr>
          <w:rFonts w:ascii="Centaur" w:hAnsi="Centaur" w:cs="Times New Roman"/>
          <w:sz w:val="40"/>
          <w:szCs w:val="40"/>
          <w:lang w:val="en-US"/>
        </w:rPr>
        <w:tab/>
        <w:t>2020</w:t>
      </w:r>
    </w:p>
    <w:p w14:paraId="0AACDA78" w14:textId="77777777" w:rsidR="00E87060" w:rsidRPr="00514A54" w:rsidRDefault="00E87060" w:rsidP="001A6595">
      <w:pPr>
        <w:rPr>
          <w:rFonts w:ascii="Centaur" w:hAnsi="Centaur" w:cs="Times New Roman"/>
          <w:sz w:val="40"/>
          <w:szCs w:val="40"/>
          <w:lang w:val="en-US"/>
        </w:rPr>
      </w:pPr>
    </w:p>
    <w:sectPr w:rsidR="00E87060" w:rsidRPr="00514A54" w:rsidSect="00514A54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Dubai Light">
    <w:altName w:val="Dubai Light"/>
    <w:charset w:val="B2"/>
    <w:family w:val="swiss"/>
    <w:pitch w:val="variable"/>
    <w:sig w:usb0="80002067" w:usb1="80000000" w:usb2="00000008" w:usb3="00000000" w:csb0="00000041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5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AwAFImhgaWJmZmlko6SsGpxcWZ+XkgBea1AG18EdYsAAAA"/>
  </w:docVars>
  <w:rsids>
    <w:rsidRoot w:val="00945BF4"/>
    <w:rsid w:val="0016328C"/>
    <w:rsid w:val="001644EB"/>
    <w:rsid w:val="0019692F"/>
    <w:rsid w:val="001A11FE"/>
    <w:rsid w:val="001A6595"/>
    <w:rsid w:val="003D32F0"/>
    <w:rsid w:val="004D2791"/>
    <w:rsid w:val="00514A54"/>
    <w:rsid w:val="00610D67"/>
    <w:rsid w:val="006330C2"/>
    <w:rsid w:val="00646AC0"/>
    <w:rsid w:val="00691F51"/>
    <w:rsid w:val="006A1BA2"/>
    <w:rsid w:val="006A3C29"/>
    <w:rsid w:val="006F0FE3"/>
    <w:rsid w:val="0078591E"/>
    <w:rsid w:val="008438F1"/>
    <w:rsid w:val="008F57E9"/>
    <w:rsid w:val="009308CE"/>
    <w:rsid w:val="00945BF4"/>
    <w:rsid w:val="00982186"/>
    <w:rsid w:val="009F3712"/>
    <w:rsid w:val="00A654DB"/>
    <w:rsid w:val="00B21D61"/>
    <w:rsid w:val="00B80181"/>
    <w:rsid w:val="00B91EF4"/>
    <w:rsid w:val="00C2009A"/>
    <w:rsid w:val="00C2307E"/>
    <w:rsid w:val="00C63417"/>
    <w:rsid w:val="00CE0553"/>
    <w:rsid w:val="00D07C37"/>
    <w:rsid w:val="00D24E82"/>
    <w:rsid w:val="00D55DF1"/>
    <w:rsid w:val="00DE6FDA"/>
    <w:rsid w:val="00E00144"/>
    <w:rsid w:val="00E87060"/>
    <w:rsid w:val="00EA0B3B"/>
    <w:rsid w:val="00F15459"/>
    <w:rsid w:val="00F74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65F671"/>
  <w15:chartTrackingRefBased/>
  <w15:docId w15:val="{1D8A94A4-EAD8-4054-8EC2-119F8E65B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438F1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438F1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D65985-B5E4-448D-9EAC-B9D9FE11A9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n Kwan</dc:creator>
  <cp:keywords/>
  <dc:description/>
  <cp:lastModifiedBy>Leon Kwan</cp:lastModifiedBy>
  <cp:revision>8</cp:revision>
  <cp:lastPrinted>2020-06-05T18:23:00Z</cp:lastPrinted>
  <dcterms:created xsi:type="dcterms:W3CDTF">2020-06-05T17:31:00Z</dcterms:created>
  <dcterms:modified xsi:type="dcterms:W3CDTF">2020-06-05T18:23:00Z</dcterms:modified>
</cp:coreProperties>
</file>